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3A89A" w14:textId="02319B9C" w:rsidR="00300F96" w:rsidRPr="00E72267" w:rsidRDefault="00515C86" w:rsidP="00515C86">
      <w:pPr>
        <w:tabs>
          <w:tab w:val="left" w:pos="1568"/>
        </w:tabs>
        <w:jc w:val="center"/>
        <w:rPr>
          <w:b/>
          <w:sz w:val="28"/>
          <w:szCs w:val="28"/>
        </w:rPr>
      </w:pPr>
      <w:r w:rsidRPr="00E72267">
        <w:rPr>
          <w:b/>
          <w:sz w:val="28"/>
          <w:szCs w:val="28"/>
        </w:rPr>
        <w:t xml:space="preserve">College Partnership Program </w:t>
      </w:r>
      <w:r w:rsidR="00B16E13">
        <w:rPr>
          <w:b/>
          <w:sz w:val="28"/>
          <w:szCs w:val="28"/>
        </w:rPr>
        <w:t>at Algonquin-</w:t>
      </w:r>
      <w:r w:rsidR="00E72267" w:rsidRPr="00E72267">
        <w:rPr>
          <w:b/>
          <w:sz w:val="28"/>
          <w:szCs w:val="28"/>
        </w:rPr>
        <w:t xml:space="preserve">Shared </w:t>
      </w:r>
      <w:r w:rsidRPr="00E72267">
        <w:rPr>
          <w:b/>
          <w:sz w:val="28"/>
          <w:szCs w:val="28"/>
        </w:rPr>
        <w:t>Student Services</w:t>
      </w:r>
      <w:r w:rsidR="00DF4895">
        <w:rPr>
          <w:b/>
          <w:sz w:val="28"/>
          <w:szCs w:val="28"/>
        </w:rPr>
        <w:t xml:space="preserve"> 20</w:t>
      </w:r>
      <w:r w:rsidR="00055B91">
        <w:rPr>
          <w:b/>
          <w:sz w:val="28"/>
          <w:szCs w:val="28"/>
        </w:rPr>
        <w:t>22</w:t>
      </w:r>
      <w:r w:rsidR="00DF4895">
        <w:rPr>
          <w:b/>
          <w:sz w:val="28"/>
          <w:szCs w:val="28"/>
        </w:rPr>
        <w:t>-202</w:t>
      </w:r>
      <w:r w:rsidR="00055B91">
        <w:rPr>
          <w:b/>
          <w:sz w:val="28"/>
          <w:szCs w:val="28"/>
        </w:rPr>
        <w:t>3</w:t>
      </w:r>
    </w:p>
    <w:p w14:paraId="1A57F50A" w14:textId="77777777" w:rsidR="00515C86" w:rsidRDefault="00515C86" w:rsidP="00515C86">
      <w:pPr>
        <w:tabs>
          <w:tab w:val="left" w:pos="1568"/>
        </w:tabs>
        <w:rPr>
          <w:b/>
        </w:rPr>
      </w:pPr>
    </w:p>
    <w:p w14:paraId="0EDC16B0" w14:textId="77777777" w:rsidR="00E72267" w:rsidRDefault="00E72267" w:rsidP="00E72267">
      <w:pPr>
        <w:rPr>
          <w:b/>
        </w:rPr>
      </w:pPr>
    </w:p>
    <w:p w14:paraId="56C71A32" w14:textId="77777777" w:rsidR="00E72267" w:rsidRPr="00FE145F" w:rsidRDefault="00E72267" w:rsidP="00E72267">
      <w:pPr>
        <w:jc w:val="center"/>
        <w:rPr>
          <w:b/>
          <w:sz w:val="28"/>
          <w:szCs w:val="28"/>
        </w:rPr>
      </w:pPr>
      <w:r w:rsidRPr="00FE145F">
        <w:rPr>
          <w:b/>
          <w:sz w:val="28"/>
          <w:szCs w:val="28"/>
        </w:rPr>
        <w:t>Services through Nipissing</w:t>
      </w:r>
      <w:r>
        <w:rPr>
          <w:b/>
          <w:sz w:val="28"/>
          <w:szCs w:val="28"/>
        </w:rPr>
        <w:t xml:space="preserve"> University</w:t>
      </w:r>
    </w:p>
    <w:p w14:paraId="2F44D133" w14:textId="77777777" w:rsidR="00E72267" w:rsidRDefault="00E72267" w:rsidP="00E722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8724"/>
        <w:gridCol w:w="1691"/>
      </w:tblGrid>
      <w:tr w:rsidR="00EC32D7" w:rsidRPr="00E5759F" w14:paraId="0DADA1DA" w14:textId="77777777" w:rsidTr="00EC32D7">
        <w:tc>
          <w:tcPr>
            <w:tcW w:w="2535" w:type="dxa"/>
            <w:shd w:val="clear" w:color="auto" w:fill="000000"/>
          </w:tcPr>
          <w:p w14:paraId="533B6CC3" w14:textId="77777777" w:rsidR="00EC32D7" w:rsidRPr="00E5759F" w:rsidRDefault="00EC32D7" w:rsidP="00EC32D7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Service</w:t>
            </w:r>
          </w:p>
        </w:tc>
        <w:tc>
          <w:tcPr>
            <w:tcW w:w="8724" w:type="dxa"/>
            <w:shd w:val="clear" w:color="auto" w:fill="000000"/>
          </w:tcPr>
          <w:p w14:paraId="29C8671B" w14:textId="168F134B" w:rsidR="00EC32D7" w:rsidRPr="00E5759F" w:rsidRDefault="00EC32D7" w:rsidP="00EC32D7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691" w:type="dxa"/>
            <w:shd w:val="clear" w:color="auto" w:fill="000000"/>
          </w:tcPr>
          <w:p w14:paraId="082850BA" w14:textId="77777777" w:rsidR="00EC32D7" w:rsidRPr="00E5759F" w:rsidRDefault="00EC32D7" w:rsidP="00EC32D7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Extra Fee Over and Above Ancillary Fees?</w:t>
            </w:r>
          </w:p>
        </w:tc>
      </w:tr>
      <w:tr w:rsidR="00EC32D7" w:rsidRPr="00E5759F" w14:paraId="4522C997" w14:textId="77777777" w:rsidTr="00CD4E33">
        <w:trPr>
          <w:trHeight w:val="1123"/>
        </w:trPr>
        <w:tc>
          <w:tcPr>
            <w:tcW w:w="2535" w:type="dxa"/>
          </w:tcPr>
          <w:p w14:paraId="5926D719" w14:textId="77777777" w:rsidR="00EC32D7" w:rsidRPr="00E5759F" w:rsidRDefault="00EC32D7" w:rsidP="00EC32D7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Student ID Card </w:t>
            </w:r>
          </w:p>
        </w:tc>
        <w:tc>
          <w:tcPr>
            <w:tcW w:w="8724" w:type="dxa"/>
          </w:tcPr>
          <w:p w14:paraId="29F1523F" w14:textId="0172EC19" w:rsidR="00CD4E33" w:rsidRPr="00E5759F" w:rsidRDefault="00CD4E33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A student card is only required</w:t>
            </w:r>
            <w:r w:rsidR="00506442"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:</w:t>
            </w:r>
          </w:p>
          <w:p w14:paraId="29ECF735" w14:textId="30D83F31" w:rsidR="00CD4E33" w:rsidRPr="00E5759F" w:rsidRDefault="00506442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-</w:t>
            </w:r>
            <w:r w:rsidR="00CD4E33"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To access Nipissing University’s Harris Learning Library in person. </w:t>
            </w:r>
          </w:p>
          <w:p w14:paraId="02D46833" w14:textId="72FD18E9" w:rsidR="00CD4E33" w:rsidRPr="00E5759F" w:rsidRDefault="00506442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-</w:t>
            </w:r>
            <w:r w:rsidR="00CD4E33"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To utilize the libraries at other universities in Ontario</w:t>
            </w:r>
          </w:p>
          <w:p w14:paraId="29AE2BFE" w14:textId="72B18D61" w:rsidR="00CD4E33" w:rsidRPr="00E5759F" w:rsidRDefault="00506442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-</w:t>
            </w:r>
            <w:r w:rsidR="00CD4E33"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To obtain student discounts where available</w:t>
            </w:r>
          </w:p>
          <w:p w14:paraId="4901C330" w14:textId="65FD1695" w:rsidR="001443F4" w:rsidRPr="00E5759F" w:rsidRDefault="00CD4E33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 xml:space="preserve">All student cards may be requested on an annual basis and expire at the end of August each year. </w:t>
            </w:r>
          </w:p>
          <w:p w14:paraId="19DA8359" w14:textId="1D0BBA77" w:rsidR="00CD4E33" w:rsidRPr="00E5759F" w:rsidRDefault="001443F4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-</w:t>
            </w:r>
            <w:r w:rsidR="00CD4E33" w:rsidRPr="00E5759F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 xml:space="preserve">Please submit a request for a distance student on the Self-Serve Ticket Portal </w:t>
            </w:r>
          </w:p>
          <w:p w14:paraId="4216CF0C" w14:textId="09E3EB95" w:rsidR="00EC32D7" w:rsidRPr="00E5759F" w:rsidRDefault="00EC32D7" w:rsidP="00EC32D7">
            <w:pPr>
              <w:pStyle w:val="NoSpacing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691" w:type="dxa"/>
          </w:tcPr>
          <w:p w14:paraId="0011C798" w14:textId="77777777" w:rsidR="00EC32D7" w:rsidRPr="00E5759F" w:rsidRDefault="00EC32D7" w:rsidP="00EC32D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05BE4ED6" w14:textId="77777777" w:rsidTr="00EC32D7">
        <w:tc>
          <w:tcPr>
            <w:tcW w:w="2535" w:type="dxa"/>
          </w:tcPr>
          <w:p w14:paraId="629C889C" w14:textId="77777777" w:rsidR="00651A1C" w:rsidRPr="00E5759F" w:rsidRDefault="00651A1C" w:rsidP="00C94F15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Nipissing Email Account</w:t>
            </w:r>
          </w:p>
        </w:tc>
        <w:tc>
          <w:tcPr>
            <w:tcW w:w="8724" w:type="dxa"/>
          </w:tcPr>
          <w:p w14:paraId="518F9B15" w14:textId="55288C99" w:rsidR="00651A1C" w:rsidRPr="00E5759F" w:rsidRDefault="00493D28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To access and set up your Nipissing email. Go to </w:t>
            </w:r>
            <w:hyperlink r:id="rId7" w:history="1">
              <w:r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www.nipissingu.ca</w:t>
              </w:r>
            </w:hyperlink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, at the top of the page, click onto “MyNipissing”</w:t>
            </w:r>
            <w:r w:rsidR="00563875" w:rsidRPr="00E5759F">
              <w:rPr>
                <w:rFonts w:asciiTheme="majorHAnsi" w:hAnsiTheme="majorHAnsi" w:cstheme="majorHAnsi"/>
                <w:sz w:val="22"/>
                <w:szCs w:val="22"/>
              </w:rPr>
              <w:t>. Then choose “My email”. All students are required to communicate with staff and faculty using Nipissing assigned emails.</w:t>
            </w:r>
          </w:p>
        </w:tc>
        <w:tc>
          <w:tcPr>
            <w:tcW w:w="1691" w:type="dxa"/>
          </w:tcPr>
          <w:p w14:paraId="0D3D5A4F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2170C50F" w14:textId="77777777" w:rsidTr="00EC32D7">
        <w:tc>
          <w:tcPr>
            <w:tcW w:w="2535" w:type="dxa"/>
          </w:tcPr>
          <w:p w14:paraId="70E31BD1" w14:textId="77777777" w:rsidR="00651A1C" w:rsidRPr="00E5759F" w:rsidRDefault="00651A1C" w:rsidP="00C94F15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Library Services</w:t>
            </w:r>
          </w:p>
        </w:tc>
        <w:tc>
          <w:tcPr>
            <w:tcW w:w="8724" w:type="dxa"/>
          </w:tcPr>
          <w:p w14:paraId="53AF03FB" w14:textId="77777777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8" w:history="1">
              <w:r w:rsidR="00651A1C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://www.eclibrary.ca/library/</w:t>
              </w:r>
            </w:hyperlink>
          </w:p>
        </w:tc>
        <w:tc>
          <w:tcPr>
            <w:tcW w:w="1691" w:type="dxa"/>
          </w:tcPr>
          <w:p w14:paraId="7C38931D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5B9F5F7F" w14:textId="77777777" w:rsidTr="00EC32D7">
        <w:tc>
          <w:tcPr>
            <w:tcW w:w="2535" w:type="dxa"/>
          </w:tcPr>
          <w:p w14:paraId="7E449E4C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NUSU Health Plan 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(Health and Dental plans)</w:t>
            </w:r>
          </w:p>
        </w:tc>
        <w:tc>
          <w:tcPr>
            <w:tcW w:w="8724" w:type="dxa"/>
          </w:tcPr>
          <w:p w14:paraId="2B732740" w14:textId="7E157605" w:rsidR="00CE7C61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9" w:history="1">
              <w:r w:rsidR="00567031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Student Health - NUSU</w:t>
              </w:r>
            </w:hyperlink>
          </w:p>
          <w:p w14:paraId="3EAAB49F" w14:textId="77777777" w:rsidR="00651A1C" w:rsidRPr="00E5759F" w:rsidRDefault="00651A1C" w:rsidP="00C94F15">
            <w:pPr>
              <w:rPr>
                <w:rStyle w:val="Hyperlink"/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Students are automatically enrolled.  For details on opting out, visit:</w:t>
            </w:r>
          </w:p>
          <w:p w14:paraId="0A552F66" w14:textId="77777777" w:rsidR="00024D86" w:rsidRPr="00024D86" w:rsidRDefault="00024D86" w:rsidP="00024D86">
            <w:pPr>
              <w:shd w:val="clear" w:color="auto" w:fill="FFFFFF"/>
              <w:textAlignment w:val="baseline"/>
              <w:rPr>
                <w:rFonts w:asciiTheme="majorHAnsi" w:eastAsia="Times New Roman" w:hAnsiTheme="majorHAnsi" w:cstheme="majorHAnsi"/>
                <w:color w:val="201F1E"/>
                <w:sz w:val="22"/>
                <w:szCs w:val="22"/>
                <w:lang w:val="en-CA" w:eastAsia="en-CA"/>
              </w:rPr>
            </w:pPr>
            <w:r w:rsidRPr="00024D86">
              <w:rPr>
                <w:rFonts w:asciiTheme="majorHAnsi" w:eastAsia="Times New Roman" w:hAnsiTheme="majorHAnsi" w:cstheme="majorHAnsi"/>
                <w:color w:val="201F1E"/>
                <w:sz w:val="22"/>
                <w:szCs w:val="22"/>
                <w:lang w:val="en-CA" w:eastAsia="en-CA"/>
              </w:rPr>
              <w:t>WeSpeakStudent - How To Opt-Out</w:t>
            </w:r>
          </w:p>
          <w:p w14:paraId="6B2015AB" w14:textId="12AB1EB6" w:rsidR="009053EB" w:rsidRPr="00E5759F" w:rsidRDefault="00000000" w:rsidP="00024D86">
            <w:pPr>
              <w:rPr>
                <w:rFonts w:asciiTheme="majorHAnsi" w:eastAsia="Times New Roman" w:hAnsiTheme="majorHAnsi" w:cstheme="majorHAnsi"/>
                <w:color w:val="201F1E"/>
                <w:sz w:val="22"/>
                <w:szCs w:val="22"/>
                <w:shd w:val="clear" w:color="auto" w:fill="FFFFFF"/>
                <w:lang w:val="en-CA" w:eastAsia="en-CA"/>
              </w:rPr>
            </w:pPr>
            <w:hyperlink r:id="rId10" w:history="1">
              <w:r w:rsidR="00D61B72" w:rsidRPr="00E5759F">
                <w:rPr>
                  <w:rStyle w:val="Hyperlink"/>
                  <w:rFonts w:asciiTheme="majorHAnsi" w:eastAsia="Times New Roman" w:hAnsiTheme="majorHAnsi" w:cstheme="majorHAnsi"/>
                  <w:sz w:val="22"/>
                  <w:szCs w:val="22"/>
                  <w:shd w:val="clear" w:color="auto" w:fill="FFFFFF"/>
                  <w:lang w:val="en-CA" w:eastAsia="en-CA"/>
                </w:rPr>
                <w:t>https://youtu.be/6qAI5z3lGvQ</w:t>
              </w:r>
            </w:hyperlink>
          </w:p>
          <w:p w14:paraId="45E15715" w14:textId="04560CE6" w:rsidR="00D61B72" w:rsidRPr="00E5759F" w:rsidRDefault="00D61B72" w:rsidP="00024D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 xml:space="preserve">The opt out dates are September 1, 2022-September 19, 2022. </w:t>
            </w:r>
            <w:r w:rsidR="008700FB" w:rsidRPr="00E5759F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 xml:space="preserve">After the deadline you will remain enrolled in the plan. </w:t>
            </w:r>
          </w:p>
          <w:p w14:paraId="6D2D53DA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691" w:type="dxa"/>
          </w:tcPr>
          <w:p w14:paraId="7EF6C2E2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34B7EB9B" w14:textId="77777777" w:rsidTr="00EC32D7">
        <w:tc>
          <w:tcPr>
            <w:tcW w:w="2535" w:type="dxa"/>
          </w:tcPr>
          <w:p w14:paraId="0C1F6DAC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lastRenderedPageBreak/>
              <w:t xml:space="preserve">E-counselling  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(mental health and personal counseling)</w:t>
            </w:r>
          </w:p>
          <w:p w14:paraId="2CBF0D7E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724" w:type="dxa"/>
          </w:tcPr>
          <w:p w14:paraId="3875627B" w14:textId="4DD4FDCA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1" w:history="1">
              <w:r w:rsidR="0096670D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departments/student-development-and-services/counselling-services</w:t>
              </w:r>
            </w:hyperlink>
          </w:p>
        </w:tc>
        <w:tc>
          <w:tcPr>
            <w:tcW w:w="1691" w:type="dxa"/>
          </w:tcPr>
          <w:p w14:paraId="0A4FDC02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1011583E" w14:textId="77777777" w:rsidTr="00EC32D7">
        <w:tc>
          <w:tcPr>
            <w:tcW w:w="2535" w:type="dxa"/>
          </w:tcPr>
          <w:p w14:paraId="0ED6599A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Accessibility Services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50381693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CA"/>
              </w:rPr>
              <w:t>To receive academic accommodations for Nipissing University courses, you must register with Nipissing's Student Accessibility Services (SAS)</w:t>
            </w:r>
          </w:p>
        </w:tc>
        <w:tc>
          <w:tcPr>
            <w:tcW w:w="8724" w:type="dxa"/>
          </w:tcPr>
          <w:p w14:paraId="12C6F6FF" w14:textId="77777777" w:rsidR="00651A1C" w:rsidRPr="00E5759F" w:rsidRDefault="00651A1C" w:rsidP="00C94F15">
            <w:pPr>
              <w:rPr>
                <w:rFonts w:asciiTheme="majorHAnsi" w:eastAsia="Times New Roman" w:hAnsiTheme="majorHAnsi" w:cstheme="majorHAnsi"/>
                <w:sz w:val="22"/>
                <w:szCs w:val="22"/>
                <w:lang w:val="en-CA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5759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CA"/>
              </w:rPr>
              <w:t>Nipissing University's Student Accessibility Services will provide academic accommodations and supports to students with permanent and temporary disabilities. </w:t>
            </w:r>
          </w:p>
          <w:p w14:paraId="75FE5632" w14:textId="289F9FC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hyperlink r:id="rId12" w:history="1">
              <w:r w:rsidR="0096670D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departments/student-development-and-services/accessibility-services</w:t>
              </w:r>
            </w:hyperlink>
          </w:p>
        </w:tc>
        <w:tc>
          <w:tcPr>
            <w:tcW w:w="1691" w:type="dxa"/>
          </w:tcPr>
          <w:p w14:paraId="393DB9E5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1F45D8F7" w14:textId="77777777" w:rsidTr="00EC32D7">
        <w:tc>
          <w:tcPr>
            <w:tcW w:w="2535" w:type="dxa"/>
          </w:tcPr>
          <w:p w14:paraId="0472F208" w14:textId="77777777" w:rsidR="00651A1C" w:rsidRPr="00E5759F" w:rsidRDefault="00651A1C" w:rsidP="00C94F15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Peer Tutoring </w:t>
            </w:r>
          </w:p>
          <w:p w14:paraId="48BBD687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724" w:type="dxa"/>
          </w:tcPr>
          <w:p w14:paraId="6921C6AB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Students must access tutoring services with Nipissing University and not at the local college campus.</w:t>
            </w:r>
          </w:p>
          <w:p w14:paraId="4FCF6EDA" w14:textId="77777777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3" w:history="1">
              <w:r w:rsidR="00651A1C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departments/student-development-and-services/academic-skills/peer-tutoring/Pages/default.aspx</w:t>
              </w:r>
            </w:hyperlink>
          </w:p>
        </w:tc>
        <w:tc>
          <w:tcPr>
            <w:tcW w:w="1691" w:type="dxa"/>
          </w:tcPr>
          <w:p w14:paraId="63DC8E24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 - $25 for five hours of tutoring</w:t>
            </w:r>
          </w:p>
        </w:tc>
      </w:tr>
      <w:tr w:rsidR="00651A1C" w:rsidRPr="00E5759F" w14:paraId="4F1B4B89" w14:textId="77777777" w:rsidTr="00EC32D7">
        <w:tc>
          <w:tcPr>
            <w:tcW w:w="2535" w:type="dxa"/>
          </w:tcPr>
          <w:p w14:paraId="55A1460F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Academic Advising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questions about transfer credits, courses, program and degree requirements). </w:t>
            </w:r>
          </w:p>
        </w:tc>
        <w:tc>
          <w:tcPr>
            <w:tcW w:w="8724" w:type="dxa"/>
          </w:tcPr>
          <w:p w14:paraId="27098E7C" w14:textId="77777777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4" w:history="1">
              <w:r w:rsidR="00651A1C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departments/academic-advising/Pages/default.aspx</w:t>
              </w:r>
            </w:hyperlink>
            <w:r w:rsidR="00651A1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34ABE724" w14:textId="76ABCCA1" w:rsidR="00651A1C" w:rsidRPr="00A26590" w:rsidRDefault="00690643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To make an appointment with an advisor, </w:t>
            </w:r>
            <w:hyperlink r:id="rId15" w:history="1">
              <w:r w:rsidRPr="00A26590">
                <w:rPr>
                  <w:rStyle w:val="Hyperlink"/>
                  <w:sz w:val="22"/>
                </w:rPr>
                <w:t>Connect with an Advisor | Nipissing University</w:t>
              </w:r>
            </w:hyperlink>
          </w:p>
          <w:p w14:paraId="41CF1D7B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691" w:type="dxa"/>
          </w:tcPr>
          <w:p w14:paraId="41AAC383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1A340173" w14:textId="77777777" w:rsidTr="00EC32D7">
        <w:tc>
          <w:tcPr>
            <w:tcW w:w="2535" w:type="dxa"/>
          </w:tcPr>
          <w:p w14:paraId="652DA387" w14:textId="5078702C" w:rsidR="00651A1C" w:rsidRPr="00E5759F" w:rsidRDefault="0096670D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Academic Skills Resources</w:t>
            </w:r>
            <w:r w:rsidR="00651A1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academic success, academic skills &amp; writing, etc.)</w:t>
            </w:r>
          </w:p>
        </w:tc>
        <w:tc>
          <w:tcPr>
            <w:tcW w:w="8724" w:type="dxa"/>
          </w:tcPr>
          <w:p w14:paraId="2358F519" w14:textId="4F847EFC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6" w:history="1">
              <w:r w:rsidR="00F3454C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Student Learning and Transitions | Nipissing University</w:t>
              </w:r>
            </w:hyperlink>
          </w:p>
        </w:tc>
        <w:tc>
          <w:tcPr>
            <w:tcW w:w="1691" w:type="dxa"/>
          </w:tcPr>
          <w:p w14:paraId="26BF768F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3AF2878A" w14:textId="77777777" w:rsidTr="00EC32D7">
        <w:tc>
          <w:tcPr>
            <w:tcW w:w="2535" w:type="dxa"/>
          </w:tcPr>
          <w:p w14:paraId="582866C7" w14:textId="77777777" w:rsidR="00651A1C" w:rsidRPr="00E5759F" w:rsidRDefault="00651A1C" w:rsidP="00C94F15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APA Style Guide </w:t>
            </w:r>
          </w:p>
        </w:tc>
        <w:tc>
          <w:tcPr>
            <w:tcW w:w="8724" w:type="dxa"/>
          </w:tcPr>
          <w:p w14:paraId="200EA51A" w14:textId="77777777" w:rsidR="0096670D" w:rsidRPr="00E5759F" w:rsidRDefault="0096670D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Quick guide to APA</w:t>
            </w:r>
          </w:p>
          <w:p w14:paraId="20FBBD82" w14:textId="18CA32E1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7" w:history="1">
              <w:r w:rsidR="0096670D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sites/default/files/Quick%20Guide%20to%20APA.pdf</w:t>
              </w:r>
            </w:hyperlink>
          </w:p>
          <w:p w14:paraId="74A1D633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691" w:type="dxa"/>
          </w:tcPr>
          <w:p w14:paraId="7FA368A5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</w:tbl>
    <w:p w14:paraId="2C5F1576" w14:textId="77777777" w:rsidR="00E72267" w:rsidRDefault="00E72267" w:rsidP="00FB0B21">
      <w:pPr>
        <w:jc w:val="center"/>
        <w:rPr>
          <w:b/>
        </w:rPr>
      </w:pPr>
    </w:p>
    <w:p w14:paraId="4F6AAC0E" w14:textId="77777777" w:rsidR="003A35A8" w:rsidRDefault="003A35A8" w:rsidP="00E72267">
      <w:pPr>
        <w:jc w:val="center"/>
        <w:rPr>
          <w:b/>
          <w:sz w:val="28"/>
          <w:szCs w:val="28"/>
        </w:rPr>
      </w:pPr>
    </w:p>
    <w:p w14:paraId="60E55AA5" w14:textId="1D9B281E" w:rsidR="00E72267" w:rsidRPr="00FE145F" w:rsidRDefault="00E72267" w:rsidP="00E5759F">
      <w:pPr>
        <w:jc w:val="center"/>
        <w:rPr>
          <w:b/>
          <w:sz w:val="28"/>
          <w:szCs w:val="28"/>
        </w:rPr>
      </w:pPr>
      <w:r w:rsidRPr="00FE145F">
        <w:rPr>
          <w:b/>
          <w:sz w:val="28"/>
          <w:szCs w:val="28"/>
        </w:rPr>
        <w:t xml:space="preserve">Services through </w:t>
      </w:r>
      <w:r>
        <w:rPr>
          <w:b/>
          <w:sz w:val="28"/>
          <w:szCs w:val="28"/>
        </w:rPr>
        <w:t>Algonquin College</w:t>
      </w:r>
    </w:p>
    <w:p w14:paraId="1CEF3ED7" w14:textId="77777777" w:rsidR="00515C86" w:rsidRDefault="00515C86"/>
    <w:tbl>
      <w:tblPr>
        <w:tblStyle w:val="TableGrid"/>
        <w:tblW w:w="13433" w:type="dxa"/>
        <w:tblLayout w:type="fixed"/>
        <w:tblLook w:val="04A0" w:firstRow="1" w:lastRow="0" w:firstColumn="1" w:lastColumn="0" w:noHBand="0" w:noVBand="1"/>
      </w:tblPr>
      <w:tblGrid>
        <w:gridCol w:w="4361"/>
        <w:gridCol w:w="1417"/>
        <w:gridCol w:w="5107"/>
        <w:gridCol w:w="2548"/>
      </w:tblGrid>
      <w:tr w:rsidR="00215196" w:rsidRPr="00E5759F" w14:paraId="7DEB2E6E" w14:textId="77777777" w:rsidTr="003029BF">
        <w:tc>
          <w:tcPr>
            <w:tcW w:w="4361" w:type="dxa"/>
            <w:tcBorders>
              <w:bottom w:val="single" w:sz="4" w:space="0" w:color="auto"/>
            </w:tcBorders>
            <w:shd w:val="clear" w:color="auto" w:fill="0C0C0C"/>
          </w:tcPr>
          <w:p w14:paraId="214A8AFC" w14:textId="72803085" w:rsidR="0084381B" w:rsidRPr="00E5759F" w:rsidRDefault="00247381" w:rsidP="00767406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Service</w:t>
            </w:r>
          </w:p>
        </w:tc>
        <w:tc>
          <w:tcPr>
            <w:tcW w:w="1417" w:type="dxa"/>
            <w:shd w:val="clear" w:color="auto" w:fill="0C0C0C"/>
          </w:tcPr>
          <w:p w14:paraId="43C2A6F6" w14:textId="53A13784" w:rsidR="0084381B" w:rsidRPr="00E5759F" w:rsidRDefault="0084381B" w:rsidP="00767406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Available?</w:t>
            </w:r>
            <w:r w:rsidR="002C66D8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(Y/N)</w:t>
            </w:r>
          </w:p>
        </w:tc>
        <w:tc>
          <w:tcPr>
            <w:tcW w:w="5107" w:type="dxa"/>
            <w:shd w:val="clear" w:color="auto" w:fill="0C0C0C"/>
          </w:tcPr>
          <w:p w14:paraId="1D8BF4CD" w14:textId="55E02A8B" w:rsidR="0084381B" w:rsidRPr="00E5759F" w:rsidRDefault="002C66D8" w:rsidP="00767406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How to A</w:t>
            </w:r>
            <w:r w:rsidR="0084381B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ccess</w:t>
            </w:r>
          </w:p>
        </w:tc>
        <w:tc>
          <w:tcPr>
            <w:tcW w:w="2548" w:type="dxa"/>
            <w:shd w:val="clear" w:color="auto" w:fill="0C0C0C"/>
          </w:tcPr>
          <w:p w14:paraId="1D3B1040" w14:textId="12DC77D2" w:rsidR="0084381B" w:rsidRPr="00E5759F" w:rsidRDefault="00512F26" w:rsidP="00767406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Extra Fee Over and Above Ancillary F</w:t>
            </w:r>
            <w:r w:rsidR="0084381B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ees?</w:t>
            </w:r>
          </w:p>
        </w:tc>
      </w:tr>
      <w:tr w:rsidR="00512F26" w:rsidRPr="00E5759F" w14:paraId="606B57CC" w14:textId="77777777" w:rsidTr="00FB0B21">
        <w:tc>
          <w:tcPr>
            <w:tcW w:w="13433" w:type="dxa"/>
            <w:gridSpan w:val="4"/>
            <w:shd w:val="clear" w:color="auto" w:fill="C0C0C0"/>
          </w:tcPr>
          <w:p w14:paraId="66C9A27C" w14:textId="6EA49791" w:rsidR="00512F26" w:rsidRPr="00E5759F" w:rsidRDefault="00512F2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Student Services</w:t>
            </w:r>
            <w:r w:rsidR="00616831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&amp; Insurance</w:t>
            </w:r>
          </w:p>
        </w:tc>
      </w:tr>
      <w:tr w:rsidR="008754DF" w:rsidRPr="00E5759F" w14:paraId="775636ED" w14:textId="77777777" w:rsidTr="003029BF">
        <w:tc>
          <w:tcPr>
            <w:tcW w:w="4361" w:type="dxa"/>
          </w:tcPr>
          <w:p w14:paraId="72B74AE1" w14:textId="41862286" w:rsidR="008754DF" w:rsidRPr="00E5759F" w:rsidRDefault="008754D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Student ID Card</w:t>
            </w:r>
          </w:p>
        </w:tc>
        <w:tc>
          <w:tcPr>
            <w:tcW w:w="1417" w:type="dxa"/>
          </w:tcPr>
          <w:p w14:paraId="7CC082EF" w14:textId="681E80F9" w:rsidR="008754DF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006C0BEE" w14:textId="582658FC" w:rsidR="008754DF" w:rsidRPr="00E5759F" w:rsidRDefault="00AC6E5F" w:rsidP="00DF489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a</w:t>
            </w:r>
            <w:r w:rsidR="00474E3D" w:rsidRPr="00E5759F">
              <w:rPr>
                <w:rFonts w:asciiTheme="majorHAnsi" w:hAnsiTheme="majorHAnsi" w:cstheme="majorHAnsi"/>
                <w:sz w:val="22"/>
                <w:szCs w:val="22"/>
              </w:rPr>
              <w:t>rd Services</w:t>
            </w:r>
            <w:r w:rsidR="00CE4EA4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room </w:t>
            </w:r>
            <w:r w:rsidR="00474E3D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E120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.</w:t>
            </w:r>
          </w:p>
        </w:tc>
        <w:tc>
          <w:tcPr>
            <w:tcW w:w="2548" w:type="dxa"/>
          </w:tcPr>
          <w:p w14:paraId="4C125BBD" w14:textId="129B15D2" w:rsidR="008754DF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5EFD258A" w14:textId="77777777" w:rsidTr="003029BF">
        <w:tc>
          <w:tcPr>
            <w:tcW w:w="4361" w:type="dxa"/>
          </w:tcPr>
          <w:p w14:paraId="11140467" w14:textId="1AF04B0C" w:rsidR="0084381B" w:rsidRPr="00E5759F" w:rsidRDefault="0060345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ounsel</w:t>
            </w:r>
            <w:r w:rsidR="0015565D" w:rsidRPr="00E5759F">
              <w:rPr>
                <w:rFonts w:asciiTheme="majorHAnsi" w:hAnsiTheme="majorHAnsi" w:cstheme="majorHAnsi"/>
                <w:sz w:val="22"/>
                <w:szCs w:val="22"/>
              </w:rPr>
              <w:t>l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ing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Services</w:t>
            </w:r>
            <w:r w:rsidR="008D624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non academic)</w:t>
            </w:r>
          </w:p>
        </w:tc>
        <w:tc>
          <w:tcPr>
            <w:tcW w:w="1417" w:type="dxa"/>
          </w:tcPr>
          <w:p w14:paraId="47F9AE59" w14:textId="7546B65C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50A25862" w14:textId="6ACE1163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Make appt. at Welcome Centre, E Building, 3</w:t>
            </w:r>
            <w:r w:rsidRPr="00E5759F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rd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floor.  Will require Algonquin student ID card.</w:t>
            </w:r>
          </w:p>
        </w:tc>
        <w:tc>
          <w:tcPr>
            <w:tcW w:w="2548" w:type="dxa"/>
          </w:tcPr>
          <w:p w14:paraId="7F258F73" w14:textId="12D864AE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4A26B088" w14:textId="77777777" w:rsidTr="003029BF">
        <w:tc>
          <w:tcPr>
            <w:tcW w:w="4361" w:type="dxa"/>
          </w:tcPr>
          <w:p w14:paraId="3095F53A" w14:textId="08BBB53C" w:rsidR="0084381B" w:rsidRPr="00E5759F" w:rsidRDefault="0084381B" w:rsidP="008D44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Health Services</w:t>
            </w:r>
            <w:r w:rsidR="008754DF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</w:t>
            </w:r>
            <w:r w:rsidR="00616831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health </w:t>
            </w:r>
            <w:r w:rsidR="00603450" w:rsidRPr="00E5759F">
              <w:rPr>
                <w:rFonts w:asciiTheme="majorHAnsi" w:hAnsiTheme="majorHAnsi" w:cstheme="majorHAnsi"/>
                <w:sz w:val="22"/>
                <w:szCs w:val="22"/>
              </w:rPr>
              <w:t>Centre</w:t>
            </w:r>
            <w:r w:rsidR="008754DF" w:rsidRPr="00E5759F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1417" w:type="dxa"/>
          </w:tcPr>
          <w:p w14:paraId="03ED8099" w14:textId="7E7E02B7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496B2ED8" w14:textId="433B1B25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Room C141.  Will require Ontario health card and Algonquin student ID card.</w:t>
            </w:r>
          </w:p>
        </w:tc>
        <w:tc>
          <w:tcPr>
            <w:tcW w:w="2548" w:type="dxa"/>
          </w:tcPr>
          <w:p w14:paraId="2FF0F654" w14:textId="4FF205E1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50B1DC20" w14:textId="77777777" w:rsidTr="003029BF">
        <w:tc>
          <w:tcPr>
            <w:tcW w:w="4361" w:type="dxa"/>
          </w:tcPr>
          <w:p w14:paraId="494F3E34" w14:textId="3E9DDB98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areer Centre</w:t>
            </w:r>
            <w:r w:rsidR="008754DF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/Career </w:t>
            </w:r>
            <w:r w:rsidR="00603450" w:rsidRPr="00E5759F">
              <w:rPr>
                <w:rFonts w:asciiTheme="majorHAnsi" w:hAnsiTheme="majorHAnsi" w:cstheme="majorHAnsi"/>
                <w:sz w:val="22"/>
                <w:szCs w:val="22"/>
              </w:rPr>
              <w:t>Counseling</w:t>
            </w:r>
          </w:p>
        </w:tc>
        <w:tc>
          <w:tcPr>
            <w:tcW w:w="1417" w:type="dxa"/>
          </w:tcPr>
          <w:p w14:paraId="001220D8" w14:textId="4D8D2D3D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5282AAAD" w14:textId="6C1A0DF2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Make appt. at Welcome Centre, E Building, 3</w:t>
            </w:r>
            <w:r w:rsidRPr="00E5759F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rd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floor.  Will require Algonquin student ID card.</w:t>
            </w:r>
          </w:p>
        </w:tc>
        <w:tc>
          <w:tcPr>
            <w:tcW w:w="2548" w:type="dxa"/>
          </w:tcPr>
          <w:p w14:paraId="79DA8F21" w14:textId="743FD597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43972E6D" w14:textId="77777777" w:rsidTr="003029BF">
        <w:tc>
          <w:tcPr>
            <w:tcW w:w="4361" w:type="dxa"/>
          </w:tcPr>
          <w:p w14:paraId="52568A45" w14:textId="28048CE3" w:rsidR="0084381B" w:rsidRPr="00E5759F" w:rsidRDefault="0084381B" w:rsidP="008754D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Library</w:t>
            </w:r>
            <w:r w:rsidR="008754DF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Services (ability to check out books)</w:t>
            </w:r>
          </w:p>
        </w:tc>
        <w:tc>
          <w:tcPr>
            <w:tcW w:w="1417" w:type="dxa"/>
          </w:tcPr>
          <w:p w14:paraId="5D036051" w14:textId="16DDAA89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6592E8CD" w14:textId="295DB321" w:rsidR="0084381B" w:rsidRPr="00E5759F" w:rsidRDefault="00CE4EA4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Room C350</w:t>
            </w:r>
            <w:r w:rsidR="00AC6E5F" w:rsidRPr="00E5759F">
              <w:rPr>
                <w:rFonts w:asciiTheme="majorHAnsi" w:hAnsiTheme="majorHAnsi" w:cstheme="majorHAnsi"/>
                <w:sz w:val="22"/>
                <w:szCs w:val="22"/>
              </w:rPr>
              <w:t>.  Will require Algonquin student ID card to check out books.</w:t>
            </w:r>
          </w:p>
        </w:tc>
        <w:tc>
          <w:tcPr>
            <w:tcW w:w="2548" w:type="dxa"/>
          </w:tcPr>
          <w:p w14:paraId="4FF9F775" w14:textId="32F82212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2EB25638" w14:textId="77777777" w:rsidTr="003029BF">
        <w:tc>
          <w:tcPr>
            <w:tcW w:w="4361" w:type="dxa"/>
          </w:tcPr>
          <w:p w14:paraId="19DCED28" w14:textId="0F493C7E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Student Advisement</w:t>
            </w:r>
            <w:r w:rsidR="00215196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Services</w:t>
            </w:r>
          </w:p>
        </w:tc>
        <w:tc>
          <w:tcPr>
            <w:tcW w:w="1417" w:type="dxa"/>
          </w:tcPr>
          <w:p w14:paraId="4B82DE0A" w14:textId="385CE1CC" w:rsidR="0084381B" w:rsidRPr="00E5759F" w:rsidRDefault="008D624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768CFC8C" w14:textId="5E4F189D" w:rsidR="0084381B" w:rsidRPr="00E5759F" w:rsidRDefault="008D624C">
            <w:pPr>
              <w:rPr>
                <w:rFonts w:asciiTheme="majorHAnsi" w:hAnsiTheme="majorHAnsi" w:cstheme="majorHAnsi"/>
                <w:b/>
                <w:bCs/>
                <w:color w:val="FF0000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bCs/>
                <w:color w:val="FF0000"/>
                <w:sz w:val="22"/>
                <w:szCs w:val="22"/>
              </w:rPr>
              <w:t>Must see Nipissing Academic Advising</w:t>
            </w:r>
          </w:p>
        </w:tc>
        <w:tc>
          <w:tcPr>
            <w:tcW w:w="2548" w:type="dxa"/>
          </w:tcPr>
          <w:p w14:paraId="19C17BAD" w14:textId="50C853D4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D0286" w:rsidRPr="00E5759F" w14:paraId="67FF3552" w14:textId="77777777" w:rsidTr="003029BF">
        <w:tc>
          <w:tcPr>
            <w:tcW w:w="4361" w:type="dxa"/>
          </w:tcPr>
          <w:p w14:paraId="3F97E27B" w14:textId="44AD7E7B" w:rsidR="00DD0286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thletics (open access courts)</w:t>
            </w:r>
          </w:p>
        </w:tc>
        <w:tc>
          <w:tcPr>
            <w:tcW w:w="1417" w:type="dxa"/>
          </w:tcPr>
          <w:p w14:paraId="40D84FB7" w14:textId="4EDA0502" w:rsidR="00DD0286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457700D0" w14:textId="7A417DCF" w:rsidR="00DD0286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vailable for use based on scheduled times.</w:t>
            </w:r>
          </w:p>
        </w:tc>
        <w:tc>
          <w:tcPr>
            <w:tcW w:w="2548" w:type="dxa"/>
          </w:tcPr>
          <w:p w14:paraId="01670388" w14:textId="528AD41C" w:rsidR="00DD0286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0CDA643E" w14:textId="77777777" w:rsidTr="003029BF">
        <w:tc>
          <w:tcPr>
            <w:tcW w:w="4361" w:type="dxa"/>
          </w:tcPr>
          <w:p w14:paraId="0AA268EE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thletics (access to gym/fitness facilities)</w:t>
            </w:r>
          </w:p>
        </w:tc>
        <w:tc>
          <w:tcPr>
            <w:tcW w:w="1417" w:type="dxa"/>
          </w:tcPr>
          <w:p w14:paraId="13A029FC" w14:textId="595E6A77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027772E1" w14:textId="6E1B3886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Room A125.</w:t>
            </w:r>
          </w:p>
        </w:tc>
        <w:tc>
          <w:tcPr>
            <w:tcW w:w="2548" w:type="dxa"/>
          </w:tcPr>
          <w:p w14:paraId="3B7EDC68" w14:textId="3D84699B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, see Fitness Zone for student rates.</w:t>
            </w:r>
          </w:p>
        </w:tc>
      </w:tr>
      <w:tr w:rsidR="00215196" w:rsidRPr="00E5759F" w14:paraId="3CAFDFBA" w14:textId="77777777" w:rsidTr="003029BF">
        <w:tc>
          <w:tcPr>
            <w:tcW w:w="4361" w:type="dxa"/>
          </w:tcPr>
          <w:p w14:paraId="31445C91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Bus Pass</w:t>
            </w:r>
          </w:p>
        </w:tc>
        <w:tc>
          <w:tcPr>
            <w:tcW w:w="1417" w:type="dxa"/>
          </w:tcPr>
          <w:p w14:paraId="269FE970" w14:textId="34CED0D9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5FCB4175" w14:textId="6DEBFEFA" w:rsidR="0084381B" w:rsidRPr="00E5759F" w:rsidRDefault="00D25FE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o bus pass available</w:t>
            </w:r>
          </w:p>
        </w:tc>
        <w:tc>
          <w:tcPr>
            <w:tcW w:w="2548" w:type="dxa"/>
          </w:tcPr>
          <w:p w14:paraId="139B0231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15196" w:rsidRPr="00E5759F" w14:paraId="1339FDB6" w14:textId="77777777" w:rsidTr="003029BF">
        <w:tc>
          <w:tcPr>
            <w:tcW w:w="4361" w:type="dxa"/>
          </w:tcPr>
          <w:p w14:paraId="4226B8D0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Health Insurance</w:t>
            </w:r>
          </w:p>
        </w:tc>
        <w:tc>
          <w:tcPr>
            <w:tcW w:w="1417" w:type="dxa"/>
          </w:tcPr>
          <w:p w14:paraId="628CE006" w14:textId="7D2EDE2F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517B2590" w14:textId="32D237D0" w:rsidR="0084381B" w:rsidRPr="00E5759F" w:rsidRDefault="008D624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Available through </w:t>
            </w:r>
            <w:r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Nipissing University NUSU</w:t>
            </w:r>
            <w:r w:rsidR="0027216C"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. </w:t>
            </w:r>
            <w:r w:rsidR="0027216C" w:rsidRPr="00E5759F">
              <w:rPr>
                <w:rFonts w:asciiTheme="majorHAnsi" w:hAnsiTheme="majorHAnsi" w:cstheme="majorHAnsi"/>
                <w:sz w:val="22"/>
                <w:szCs w:val="22"/>
              </w:rPr>
              <w:t>Please see Nipissing U table of services.</w:t>
            </w:r>
          </w:p>
        </w:tc>
        <w:tc>
          <w:tcPr>
            <w:tcW w:w="2548" w:type="dxa"/>
          </w:tcPr>
          <w:p w14:paraId="7C5CE7EA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15196" w:rsidRPr="00E5759F" w14:paraId="10942C7F" w14:textId="77777777" w:rsidTr="003029BF">
        <w:tc>
          <w:tcPr>
            <w:tcW w:w="4361" w:type="dxa"/>
          </w:tcPr>
          <w:p w14:paraId="32C6F2C7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Dental Insurance</w:t>
            </w:r>
          </w:p>
        </w:tc>
        <w:tc>
          <w:tcPr>
            <w:tcW w:w="1417" w:type="dxa"/>
          </w:tcPr>
          <w:p w14:paraId="155C96F6" w14:textId="0A0EAA9D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1C18069A" w14:textId="7A163C9B" w:rsidR="0084381B" w:rsidRPr="00E5759F" w:rsidRDefault="0027216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Available through </w:t>
            </w:r>
            <w:r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Nipissing University NUSU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. Please see Nipissing U table of services.</w:t>
            </w:r>
          </w:p>
        </w:tc>
        <w:tc>
          <w:tcPr>
            <w:tcW w:w="2548" w:type="dxa"/>
          </w:tcPr>
          <w:p w14:paraId="60C2145D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15196" w:rsidRPr="00E5759F" w14:paraId="57C1BF95" w14:textId="77777777" w:rsidTr="003029BF">
        <w:tc>
          <w:tcPr>
            <w:tcW w:w="4361" w:type="dxa"/>
          </w:tcPr>
          <w:p w14:paraId="1F7BCF84" w14:textId="7AE92C70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ccessibility Services</w:t>
            </w:r>
            <w:r w:rsidR="00F1440A" w:rsidRPr="00E5759F">
              <w:rPr>
                <w:rFonts w:asciiTheme="majorHAnsi" w:hAnsiTheme="majorHAnsi" w:cstheme="majorHAnsi"/>
                <w:sz w:val="22"/>
                <w:szCs w:val="22"/>
              </w:rPr>
              <w:t>*</w:t>
            </w:r>
          </w:p>
        </w:tc>
        <w:tc>
          <w:tcPr>
            <w:tcW w:w="1417" w:type="dxa"/>
          </w:tcPr>
          <w:p w14:paraId="6BD4CA73" w14:textId="5E5AD021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  <w:r w:rsidR="00F1440A" w:rsidRPr="00E5759F">
              <w:rPr>
                <w:rFonts w:asciiTheme="majorHAnsi" w:hAnsiTheme="majorHAnsi" w:cstheme="majorHAnsi"/>
                <w:sz w:val="22"/>
                <w:szCs w:val="22"/>
              </w:rPr>
              <w:t>*</w:t>
            </w:r>
          </w:p>
        </w:tc>
        <w:tc>
          <w:tcPr>
            <w:tcW w:w="5107" w:type="dxa"/>
          </w:tcPr>
          <w:p w14:paraId="5D679343" w14:textId="5CEF5D2D" w:rsidR="0084381B" w:rsidRPr="00E5759F" w:rsidRDefault="00F1440A" w:rsidP="0027216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*</w:t>
            </w:r>
            <w:r w:rsidR="008D624C" w:rsidRPr="00E5759F">
              <w:rPr>
                <w:rFonts w:asciiTheme="majorHAnsi" w:hAnsiTheme="majorHAnsi" w:cstheme="majorHAnsi"/>
                <w:b/>
                <w:color w:val="FF0000"/>
                <w:sz w:val="22"/>
                <w:szCs w:val="22"/>
              </w:rPr>
              <w:t>Nipissing U will coordinate services</w:t>
            </w:r>
            <w:r w:rsidR="008D624C"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. </w:t>
            </w:r>
            <w:r w:rsidR="0027216C" w:rsidRPr="00E5759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CA"/>
              </w:rPr>
              <w:t>To receive academic accommodations for Nipissing University courses, you must register with Nipissing's Student Accessibility Services (SAS)</w:t>
            </w:r>
            <w:r w:rsidR="008D624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and they will arrange </w:t>
            </w:r>
            <w:r w:rsidR="009811BF" w:rsidRPr="00E5759F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accommodations</w:t>
            </w:r>
            <w:r w:rsidR="008D624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at the Algonquin campus.  </w:t>
            </w:r>
            <w:r w:rsidR="0027216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Algonquin location: </w:t>
            </w:r>
            <w:r w:rsidR="00AC6E5F" w:rsidRPr="00E5759F">
              <w:rPr>
                <w:rFonts w:asciiTheme="majorHAnsi" w:hAnsiTheme="majorHAnsi" w:cstheme="majorHAnsi"/>
                <w:sz w:val="22"/>
                <w:szCs w:val="22"/>
              </w:rPr>
              <w:t>Welcome Centre, E Building, 3</w:t>
            </w:r>
            <w:r w:rsidR="00AC6E5F" w:rsidRPr="00E5759F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rd</w:t>
            </w:r>
            <w:r w:rsidR="00AC6E5F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floor.  </w:t>
            </w:r>
          </w:p>
        </w:tc>
        <w:tc>
          <w:tcPr>
            <w:tcW w:w="2548" w:type="dxa"/>
          </w:tcPr>
          <w:p w14:paraId="69896A59" w14:textId="459A7BC3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N</w:t>
            </w:r>
          </w:p>
        </w:tc>
      </w:tr>
      <w:tr w:rsidR="00215196" w:rsidRPr="00E5759F" w14:paraId="3FEEFFFE" w14:textId="77777777" w:rsidTr="003029BF">
        <w:tc>
          <w:tcPr>
            <w:tcW w:w="4361" w:type="dxa"/>
          </w:tcPr>
          <w:p w14:paraId="3EDF9C82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Peer Tutoring</w:t>
            </w:r>
          </w:p>
        </w:tc>
        <w:tc>
          <w:tcPr>
            <w:tcW w:w="1417" w:type="dxa"/>
          </w:tcPr>
          <w:p w14:paraId="2383F7DA" w14:textId="64C31817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18C82AC2" w14:textId="48DAFD44" w:rsidR="0084381B" w:rsidRPr="00E5759F" w:rsidRDefault="0036043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ust be accessed</w:t>
            </w:r>
            <w:r w:rsidR="008D624C"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through Nipissing U</w:t>
            </w:r>
            <w:r w:rsidR="008D624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. </w:t>
            </w:r>
            <w:r w:rsidR="0027216C" w:rsidRPr="00E5759F">
              <w:rPr>
                <w:rFonts w:asciiTheme="majorHAnsi" w:hAnsiTheme="majorHAnsi" w:cstheme="majorHAnsi"/>
                <w:sz w:val="22"/>
                <w:szCs w:val="22"/>
              </w:rPr>
              <w:t>Please see Nipissing U table of services.</w:t>
            </w:r>
          </w:p>
        </w:tc>
        <w:tc>
          <w:tcPr>
            <w:tcW w:w="2548" w:type="dxa"/>
          </w:tcPr>
          <w:p w14:paraId="521D0FAB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15196" w:rsidRPr="00E5759F" w14:paraId="47BBCD9B" w14:textId="77777777" w:rsidTr="003029BF">
        <w:tc>
          <w:tcPr>
            <w:tcW w:w="4361" w:type="dxa"/>
            <w:tcBorders>
              <w:bottom w:val="single" w:sz="4" w:space="0" w:color="auto"/>
            </w:tcBorders>
          </w:tcPr>
          <w:p w14:paraId="29A18749" w14:textId="0CF36E40" w:rsidR="0084381B" w:rsidRPr="00E5759F" w:rsidRDefault="00247381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ccess to Meeting Rooms/Silent Study S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pace</w:t>
            </w:r>
          </w:p>
        </w:tc>
        <w:tc>
          <w:tcPr>
            <w:tcW w:w="1417" w:type="dxa"/>
          </w:tcPr>
          <w:p w14:paraId="34CFBA76" w14:textId="2B801BE0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20310A86" w14:textId="40F3098C" w:rsidR="00737008" w:rsidRPr="00E5759F" w:rsidRDefault="0000000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8" w:history="1">
              <w:r w:rsidR="00737008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://www.algonquinsa.com/services/student-rooms/</w:t>
              </w:r>
            </w:hyperlink>
          </w:p>
        </w:tc>
        <w:tc>
          <w:tcPr>
            <w:tcW w:w="2548" w:type="dxa"/>
          </w:tcPr>
          <w:p w14:paraId="146D7F5D" w14:textId="62A0CC04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512F26" w:rsidRPr="00E5759F" w14:paraId="277B51DD" w14:textId="77777777" w:rsidTr="00FB0B21">
        <w:tc>
          <w:tcPr>
            <w:tcW w:w="13433" w:type="dxa"/>
            <w:gridSpan w:val="4"/>
            <w:shd w:val="clear" w:color="auto" w:fill="C0C0C0"/>
          </w:tcPr>
          <w:p w14:paraId="78D8928E" w14:textId="57E667DB" w:rsidR="00512F26" w:rsidRPr="00E5759F" w:rsidRDefault="00512F2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Information Technology</w:t>
            </w:r>
          </w:p>
        </w:tc>
      </w:tr>
      <w:tr w:rsidR="00215196" w:rsidRPr="00E5759F" w14:paraId="244947EC" w14:textId="77777777" w:rsidTr="003029BF">
        <w:tc>
          <w:tcPr>
            <w:tcW w:w="4361" w:type="dxa"/>
          </w:tcPr>
          <w:p w14:paraId="410063ED" w14:textId="4A235C10" w:rsidR="0084381B" w:rsidRPr="00E5759F" w:rsidRDefault="002C66D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omputer</w:t>
            </w:r>
            <w:r w:rsidR="00247381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L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ogin</w:t>
            </w:r>
          </w:p>
        </w:tc>
        <w:tc>
          <w:tcPr>
            <w:tcW w:w="1417" w:type="dxa"/>
          </w:tcPr>
          <w:p w14:paraId="4706505E" w14:textId="6CA1CEFB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</w:tcPr>
          <w:p w14:paraId="5845F4BF" w14:textId="7FE1902C" w:rsidR="00834BC0" w:rsidRPr="00E5759F" w:rsidRDefault="0000000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9" w:history="1">
              <w:r w:rsidR="00834BC0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acsis.algonquincollege.com/students/</w:t>
              </w:r>
            </w:hyperlink>
          </w:p>
        </w:tc>
        <w:tc>
          <w:tcPr>
            <w:tcW w:w="2548" w:type="dxa"/>
          </w:tcPr>
          <w:p w14:paraId="0ECB31FC" w14:textId="4DBF8E2B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39FDEDB2" w14:textId="77777777" w:rsidTr="0087350A">
        <w:tc>
          <w:tcPr>
            <w:tcW w:w="4361" w:type="dxa"/>
          </w:tcPr>
          <w:p w14:paraId="2A58E521" w14:textId="66AA7597" w:rsidR="0084381B" w:rsidRPr="00E5759F" w:rsidRDefault="00247381" w:rsidP="002C66D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ccess to Shared C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omputer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L</w:t>
            </w:r>
            <w:r w:rsidR="002C66D8" w:rsidRPr="00E5759F">
              <w:rPr>
                <w:rFonts w:asciiTheme="majorHAnsi" w:hAnsiTheme="majorHAnsi" w:cstheme="majorHAnsi"/>
                <w:sz w:val="22"/>
                <w:szCs w:val="22"/>
              </w:rPr>
              <w:t>ab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S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pace</w:t>
            </w:r>
          </w:p>
        </w:tc>
        <w:tc>
          <w:tcPr>
            <w:tcW w:w="1417" w:type="dxa"/>
          </w:tcPr>
          <w:p w14:paraId="2F5AE5E7" w14:textId="0D789568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  <w:shd w:val="clear" w:color="auto" w:fill="auto"/>
          </w:tcPr>
          <w:p w14:paraId="4D328A43" w14:textId="4DFC0431" w:rsidR="0084381B" w:rsidRPr="00E5759F" w:rsidRDefault="007C3A80" w:rsidP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Room: </w:t>
            </w:r>
            <w:r w:rsidR="0087350A" w:rsidRPr="00E5759F">
              <w:rPr>
                <w:rFonts w:asciiTheme="majorHAnsi" w:hAnsiTheme="majorHAnsi" w:cstheme="majorHAnsi"/>
                <w:sz w:val="22"/>
                <w:szCs w:val="22"/>
              </w:rPr>
              <w:t>CA</w:t>
            </w:r>
            <w:r w:rsidR="003029BF" w:rsidRPr="00E5759F">
              <w:rPr>
                <w:rFonts w:asciiTheme="majorHAnsi" w:hAnsiTheme="majorHAnsi" w:cstheme="majorHAnsi"/>
                <w:sz w:val="22"/>
                <w:szCs w:val="22"/>
              </w:rPr>
              <w:t>204, B373, T201</w:t>
            </w:r>
          </w:p>
        </w:tc>
        <w:tc>
          <w:tcPr>
            <w:tcW w:w="2548" w:type="dxa"/>
          </w:tcPr>
          <w:p w14:paraId="26EF00C9" w14:textId="48BDE3DC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6E3FF79D" w14:textId="77777777" w:rsidTr="0087350A">
        <w:tc>
          <w:tcPr>
            <w:tcW w:w="4361" w:type="dxa"/>
          </w:tcPr>
          <w:p w14:paraId="5D9494DD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Email</w:t>
            </w:r>
          </w:p>
        </w:tc>
        <w:tc>
          <w:tcPr>
            <w:tcW w:w="1417" w:type="dxa"/>
          </w:tcPr>
          <w:p w14:paraId="281FBBE7" w14:textId="2EE5AADC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  <w:r w:rsidR="0087350A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See ITS)</w:t>
            </w:r>
          </w:p>
        </w:tc>
        <w:tc>
          <w:tcPr>
            <w:tcW w:w="5107" w:type="dxa"/>
            <w:shd w:val="clear" w:color="auto" w:fill="auto"/>
          </w:tcPr>
          <w:p w14:paraId="647849AF" w14:textId="590A2894" w:rsidR="00055AF1" w:rsidRPr="00E5759F" w:rsidRDefault="0087350A">
            <w:pPr>
              <w:rPr>
                <w:rFonts w:asciiTheme="majorHAnsi" w:hAnsiTheme="majorHAnsi" w:cstheme="majorHAnsi"/>
                <w:sz w:val="22"/>
                <w:szCs w:val="22"/>
                <w:highlight w:val="yellow"/>
              </w:rPr>
            </w:pPr>
            <w:r w:rsidRPr="00E5759F">
              <w:rPr>
                <w:rStyle w:val="Hyperlink"/>
                <w:rFonts w:asciiTheme="majorHAnsi" w:hAnsiTheme="majorHAnsi" w:cstheme="majorHAnsi"/>
                <w:sz w:val="22"/>
                <w:szCs w:val="22"/>
              </w:rPr>
              <w:t>http://www.algonquincollege.com/itshelp/</w:t>
            </w:r>
          </w:p>
        </w:tc>
        <w:tc>
          <w:tcPr>
            <w:tcW w:w="2548" w:type="dxa"/>
          </w:tcPr>
          <w:p w14:paraId="75AFA453" w14:textId="37DB3967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78B18AB9" w14:textId="77777777" w:rsidTr="00834BC0">
        <w:trPr>
          <w:trHeight w:val="881"/>
        </w:trPr>
        <w:tc>
          <w:tcPr>
            <w:tcW w:w="4361" w:type="dxa"/>
          </w:tcPr>
          <w:p w14:paraId="270B3ECB" w14:textId="7D3AAC5B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Personal </w:t>
            </w:r>
            <w:r w:rsidR="00247381" w:rsidRPr="00E5759F">
              <w:rPr>
                <w:rFonts w:asciiTheme="majorHAnsi" w:hAnsiTheme="majorHAnsi" w:cstheme="majorHAnsi"/>
                <w:sz w:val="22"/>
                <w:szCs w:val="22"/>
              </w:rPr>
              <w:t>E</w:t>
            </w:r>
            <w:r w:rsidR="00215196" w:rsidRPr="00E5759F">
              <w:rPr>
                <w:rFonts w:asciiTheme="majorHAnsi" w:hAnsiTheme="majorHAnsi" w:cstheme="majorHAnsi"/>
                <w:sz w:val="22"/>
                <w:szCs w:val="22"/>
              </w:rPr>
              <w:t>-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storage</w:t>
            </w:r>
          </w:p>
        </w:tc>
        <w:tc>
          <w:tcPr>
            <w:tcW w:w="1417" w:type="dxa"/>
          </w:tcPr>
          <w:p w14:paraId="7574B5DA" w14:textId="68E3A77D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</w:tcPr>
          <w:p w14:paraId="197170AC" w14:textId="6D759B26" w:rsidR="00834BC0" w:rsidRPr="00E5759F" w:rsidRDefault="0000000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20" w:history="1">
              <w:r w:rsidR="00834BC0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://help.algonquincollege.com/articles/How_To/How-do-I-connect-to-my-N-drive/?l=en_US&amp;fs=RelatedArticle</w:t>
              </w:r>
            </w:hyperlink>
          </w:p>
        </w:tc>
        <w:tc>
          <w:tcPr>
            <w:tcW w:w="2548" w:type="dxa"/>
          </w:tcPr>
          <w:p w14:paraId="2FFC2F5B" w14:textId="7035ED05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337B5C98" w14:textId="77777777" w:rsidTr="003029BF">
        <w:tc>
          <w:tcPr>
            <w:tcW w:w="4361" w:type="dxa"/>
          </w:tcPr>
          <w:p w14:paraId="4E23E526" w14:textId="3ACA623B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Intern</w:t>
            </w:r>
            <w:r w:rsidR="00247381" w:rsidRPr="00E5759F">
              <w:rPr>
                <w:rFonts w:asciiTheme="majorHAnsi" w:hAnsiTheme="majorHAnsi" w:cstheme="majorHAnsi"/>
                <w:sz w:val="22"/>
                <w:szCs w:val="22"/>
              </w:rPr>
              <w:t>et A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cess</w:t>
            </w:r>
            <w:r w:rsidR="00933ABB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on campus)</w:t>
            </w:r>
          </w:p>
        </w:tc>
        <w:tc>
          <w:tcPr>
            <w:tcW w:w="1417" w:type="dxa"/>
          </w:tcPr>
          <w:p w14:paraId="521ACC14" w14:textId="25AAF24E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</w:tcPr>
          <w:p w14:paraId="6913FCF8" w14:textId="01273CE4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Use Algonquin network username/password</w:t>
            </w:r>
          </w:p>
        </w:tc>
        <w:tc>
          <w:tcPr>
            <w:tcW w:w="2548" w:type="dxa"/>
          </w:tcPr>
          <w:p w14:paraId="3EDCB0E7" w14:textId="5FD2D964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4B248AB2" w14:textId="77777777" w:rsidTr="00834BC0">
        <w:trPr>
          <w:trHeight w:val="1015"/>
        </w:trPr>
        <w:tc>
          <w:tcPr>
            <w:tcW w:w="4361" w:type="dxa"/>
          </w:tcPr>
          <w:p w14:paraId="1E9C026C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Printing </w:t>
            </w:r>
          </w:p>
        </w:tc>
        <w:tc>
          <w:tcPr>
            <w:tcW w:w="1417" w:type="dxa"/>
          </w:tcPr>
          <w:p w14:paraId="62159C7C" w14:textId="0A8411C3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</w:tcPr>
          <w:p w14:paraId="7221242D" w14:textId="41EAF2E9" w:rsidR="00834BC0" w:rsidRPr="00E5759F" w:rsidRDefault="0000000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21" w:history="1">
              <w:r w:rsidR="00834BC0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://help.algonquincollege.com/articles/How_To/How-do-I-print-using-web-printing-at-the-college/?q=15032&amp;l=en_US&amp;fs=Search&amp;pn=1</w:t>
              </w:r>
            </w:hyperlink>
          </w:p>
        </w:tc>
        <w:tc>
          <w:tcPr>
            <w:tcW w:w="2548" w:type="dxa"/>
          </w:tcPr>
          <w:p w14:paraId="7C75B819" w14:textId="36EAC5D8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2D788EAD" w14:textId="77777777" w:rsidTr="003029BF">
        <w:tc>
          <w:tcPr>
            <w:tcW w:w="4361" w:type="dxa"/>
          </w:tcPr>
          <w:p w14:paraId="53E9B2FE" w14:textId="49B8502C" w:rsidR="0084381B" w:rsidRPr="00E5759F" w:rsidRDefault="00247381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IT S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up</w:t>
            </w:r>
            <w:r w:rsidR="00E72267" w:rsidRPr="00E5759F">
              <w:rPr>
                <w:rFonts w:asciiTheme="majorHAnsi" w:hAnsiTheme="majorHAnsi" w:cstheme="majorHAnsi"/>
                <w:sz w:val="22"/>
                <w:szCs w:val="22"/>
              </w:rPr>
              <w:t>port (help with computer issues)</w:t>
            </w:r>
          </w:p>
        </w:tc>
        <w:tc>
          <w:tcPr>
            <w:tcW w:w="1417" w:type="dxa"/>
          </w:tcPr>
          <w:p w14:paraId="47849C6E" w14:textId="2D43F8E3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  <w:r w:rsidR="003029BF" w:rsidRPr="00E5759F">
              <w:rPr>
                <w:rFonts w:asciiTheme="majorHAnsi" w:hAnsiTheme="majorHAnsi" w:cstheme="majorHAnsi"/>
                <w:sz w:val="22"/>
                <w:szCs w:val="22"/>
              </w:rPr>
              <w:t>es</w:t>
            </w:r>
          </w:p>
        </w:tc>
        <w:tc>
          <w:tcPr>
            <w:tcW w:w="5107" w:type="dxa"/>
          </w:tcPr>
          <w:p w14:paraId="4571FFDA" w14:textId="52E07E40" w:rsidR="0084381B" w:rsidRPr="00E5759F" w:rsidRDefault="00834BC0" w:rsidP="00E72267">
            <w:pPr>
              <w:tabs>
                <w:tab w:val="right" w:pos="4891"/>
              </w:tabs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Room A143D</w:t>
            </w:r>
          </w:p>
        </w:tc>
        <w:tc>
          <w:tcPr>
            <w:tcW w:w="2548" w:type="dxa"/>
          </w:tcPr>
          <w:p w14:paraId="41712A82" w14:textId="76D523D3" w:rsidR="0084381B" w:rsidRPr="00E5759F" w:rsidRDefault="00E7226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</w:tbl>
    <w:p w14:paraId="3073BDCA" w14:textId="3E7003D7" w:rsidR="00FE145F" w:rsidRDefault="00FE145F" w:rsidP="00E72267"/>
    <w:p w14:paraId="6A501802" w14:textId="729A31F6" w:rsidR="007F3934" w:rsidRDefault="009170D2" w:rsidP="00E72267">
      <w:pPr>
        <w:rPr>
          <w:b/>
          <w:bCs/>
          <w:i/>
          <w:iCs/>
        </w:rPr>
      </w:pPr>
      <w:r w:rsidRPr="009170D2">
        <w:rPr>
          <w:b/>
          <w:bCs/>
          <w:i/>
          <w:iCs/>
        </w:rPr>
        <w:t xml:space="preserve">If you have questions, please contact </w:t>
      </w:r>
      <w:hyperlink r:id="rId22" w:history="1">
        <w:r w:rsidR="00E161C5" w:rsidRPr="00311296">
          <w:rPr>
            <w:rStyle w:val="Hyperlink"/>
            <w:b/>
            <w:bCs/>
            <w:i/>
            <w:iCs/>
          </w:rPr>
          <w:t>bcomm@nipissingu.ca</w:t>
        </w:r>
      </w:hyperlink>
    </w:p>
    <w:p w14:paraId="07C73466" w14:textId="0AC331DA" w:rsidR="00E161C5" w:rsidRPr="009170D2" w:rsidRDefault="00E161C5" w:rsidP="00E72267">
      <w:pPr>
        <w:rPr>
          <w:b/>
          <w:bCs/>
          <w:i/>
          <w:iCs/>
        </w:rPr>
      </w:pPr>
      <w:r>
        <w:rPr>
          <w:b/>
          <w:bCs/>
          <w:i/>
          <w:iCs/>
        </w:rPr>
        <w:t>Updated September 2023</w:t>
      </w:r>
    </w:p>
    <w:sectPr w:rsidR="00E161C5" w:rsidRPr="009170D2" w:rsidSect="008754DF">
      <w:headerReference w:type="default" r:id="rId23"/>
      <w:pgSz w:w="15840" w:h="12240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81EA7" w14:textId="77777777" w:rsidR="008F31D6" w:rsidRDefault="008F31D6" w:rsidP="00383471">
      <w:r>
        <w:separator/>
      </w:r>
    </w:p>
  </w:endnote>
  <w:endnote w:type="continuationSeparator" w:id="0">
    <w:p w14:paraId="49F339C0" w14:textId="77777777" w:rsidR="008F31D6" w:rsidRDefault="008F31D6" w:rsidP="00383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A8E79" w14:textId="77777777" w:rsidR="008F31D6" w:rsidRDefault="008F31D6" w:rsidP="00383471">
      <w:r>
        <w:separator/>
      </w:r>
    </w:p>
  </w:footnote>
  <w:footnote w:type="continuationSeparator" w:id="0">
    <w:p w14:paraId="5901732E" w14:textId="77777777" w:rsidR="008F31D6" w:rsidRDefault="008F31D6" w:rsidP="00383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0C94C" w14:textId="207FDFF6" w:rsidR="0015565D" w:rsidRDefault="0015565D" w:rsidP="00383471">
    <w:pPr>
      <w:pStyle w:val="Header"/>
      <w:jc w:val="center"/>
    </w:pPr>
    <w:r>
      <w:rPr>
        <w:noProof/>
        <w:lang w:val="en-CA" w:eastAsia="en-CA"/>
      </w:rPr>
      <w:drawing>
        <wp:inline distT="0" distB="0" distL="0" distR="0" wp14:anchorId="64BF9351" wp14:editId="32827BD8">
          <wp:extent cx="2488392" cy="1179393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Ulogo-SCHOOL OF BUSINE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92439" cy="11813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11980"/>
    <w:multiLevelType w:val="multilevel"/>
    <w:tmpl w:val="07B04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E079C1"/>
    <w:multiLevelType w:val="hybridMultilevel"/>
    <w:tmpl w:val="560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736650">
    <w:abstractNumId w:val="1"/>
  </w:num>
  <w:num w:numId="2" w16cid:durableId="1982493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jYyMjM2NDGxNLVQ0lEKTi0uzszPAykwrAUA7nixFCwAAAA="/>
  </w:docVars>
  <w:rsids>
    <w:rsidRoot w:val="00515C86"/>
    <w:rsid w:val="00005750"/>
    <w:rsid w:val="00024D86"/>
    <w:rsid w:val="00046893"/>
    <w:rsid w:val="00055AF1"/>
    <w:rsid w:val="00055B91"/>
    <w:rsid w:val="00095A98"/>
    <w:rsid w:val="000E0E11"/>
    <w:rsid w:val="00106BAF"/>
    <w:rsid w:val="001443F4"/>
    <w:rsid w:val="0015565D"/>
    <w:rsid w:val="001B5EBB"/>
    <w:rsid w:val="001E11AE"/>
    <w:rsid w:val="00215196"/>
    <w:rsid w:val="00216FD9"/>
    <w:rsid w:val="00224D51"/>
    <w:rsid w:val="00247381"/>
    <w:rsid w:val="002626A0"/>
    <w:rsid w:val="0027216C"/>
    <w:rsid w:val="002C66D8"/>
    <w:rsid w:val="00300F96"/>
    <w:rsid w:val="003029BF"/>
    <w:rsid w:val="00322FC6"/>
    <w:rsid w:val="00326585"/>
    <w:rsid w:val="00327A84"/>
    <w:rsid w:val="0036043B"/>
    <w:rsid w:val="003674DA"/>
    <w:rsid w:val="00383471"/>
    <w:rsid w:val="003A35A8"/>
    <w:rsid w:val="003A40BF"/>
    <w:rsid w:val="00462AC0"/>
    <w:rsid w:val="00474E3D"/>
    <w:rsid w:val="00493D28"/>
    <w:rsid w:val="00506442"/>
    <w:rsid w:val="00512F26"/>
    <w:rsid w:val="00515C86"/>
    <w:rsid w:val="00540B02"/>
    <w:rsid w:val="00553338"/>
    <w:rsid w:val="00563875"/>
    <w:rsid w:val="00567031"/>
    <w:rsid w:val="005764B0"/>
    <w:rsid w:val="00587E2D"/>
    <w:rsid w:val="005A6761"/>
    <w:rsid w:val="005E0F2A"/>
    <w:rsid w:val="00603450"/>
    <w:rsid w:val="00616831"/>
    <w:rsid w:val="00651A1C"/>
    <w:rsid w:val="00690643"/>
    <w:rsid w:val="006A1A1B"/>
    <w:rsid w:val="006C393B"/>
    <w:rsid w:val="006D3175"/>
    <w:rsid w:val="00723102"/>
    <w:rsid w:val="00737008"/>
    <w:rsid w:val="00767406"/>
    <w:rsid w:val="007C0DFE"/>
    <w:rsid w:val="007C3A80"/>
    <w:rsid w:val="007F3934"/>
    <w:rsid w:val="008051FB"/>
    <w:rsid w:val="0080593D"/>
    <w:rsid w:val="00834BC0"/>
    <w:rsid w:val="0083541D"/>
    <w:rsid w:val="0084381B"/>
    <w:rsid w:val="008700FB"/>
    <w:rsid w:val="0087350A"/>
    <w:rsid w:val="008754DF"/>
    <w:rsid w:val="008D44DE"/>
    <w:rsid w:val="008D624C"/>
    <w:rsid w:val="008F31D6"/>
    <w:rsid w:val="009053EB"/>
    <w:rsid w:val="009170D2"/>
    <w:rsid w:val="00933ABB"/>
    <w:rsid w:val="00950B46"/>
    <w:rsid w:val="0096670D"/>
    <w:rsid w:val="009811BF"/>
    <w:rsid w:val="009953F3"/>
    <w:rsid w:val="00A26590"/>
    <w:rsid w:val="00A51B58"/>
    <w:rsid w:val="00A6243E"/>
    <w:rsid w:val="00A87EA1"/>
    <w:rsid w:val="00AC6E5F"/>
    <w:rsid w:val="00B05673"/>
    <w:rsid w:val="00B16E13"/>
    <w:rsid w:val="00B64F89"/>
    <w:rsid w:val="00C7567F"/>
    <w:rsid w:val="00CB5ED0"/>
    <w:rsid w:val="00CD14F1"/>
    <w:rsid w:val="00CD4E33"/>
    <w:rsid w:val="00CE4EA4"/>
    <w:rsid w:val="00CE7C61"/>
    <w:rsid w:val="00D201AC"/>
    <w:rsid w:val="00D25607"/>
    <w:rsid w:val="00D25FE3"/>
    <w:rsid w:val="00D61B72"/>
    <w:rsid w:val="00DD0286"/>
    <w:rsid w:val="00DD3AFB"/>
    <w:rsid w:val="00DF4895"/>
    <w:rsid w:val="00E161C5"/>
    <w:rsid w:val="00E24846"/>
    <w:rsid w:val="00E5759F"/>
    <w:rsid w:val="00E72267"/>
    <w:rsid w:val="00EC32D7"/>
    <w:rsid w:val="00F1440A"/>
    <w:rsid w:val="00F3454C"/>
    <w:rsid w:val="00F37B52"/>
    <w:rsid w:val="00F4250A"/>
    <w:rsid w:val="00FB0B21"/>
    <w:rsid w:val="00FE1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7AF803"/>
  <w14:defaultImageDpi w14:val="330"/>
  <w15:docId w15:val="{0BC24181-4290-4EA7-8767-9BF98A43E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5C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38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38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34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471"/>
  </w:style>
  <w:style w:type="paragraph" w:styleId="Footer">
    <w:name w:val="footer"/>
    <w:basedOn w:val="Normal"/>
    <w:link w:val="FooterChar"/>
    <w:uiPriority w:val="99"/>
    <w:unhideWhenUsed/>
    <w:rsid w:val="003834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471"/>
  </w:style>
  <w:style w:type="paragraph" w:styleId="BalloonText">
    <w:name w:val="Balloon Text"/>
    <w:basedOn w:val="Normal"/>
    <w:link w:val="BalloonTextChar"/>
    <w:uiPriority w:val="99"/>
    <w:semiHidden/>
    <w:unhideWhenUsed/>
    <w:rsid w:val="0038347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471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87EA1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E7226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5AF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F393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NoSpacing">
    <w:name w:val="No Spacing"/>
    <w:uiPriority w:val="1"/>
    <w:qFormat/>
    <w:rsid w:val="00EC32D7"/>
  </w:style>
  <w:style w:type="character" w:styleId="UnresolvedMention">
    <w:name w:val="Unresolved Mention"/>
    <w:basedOn w:val="DefaultParagraphFont"/>
    <w:uiPriority w:val="99"/>
    <w:semiHidden/>
    <w:unhideWhenUsed/>
    <w:rsid w:val="00493D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6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library.ca/library/" TargetMode="External"/><Relationship Id="rId13" Type="http://schemas.openxmlformats.org/officeDocument/2006/relationships/hyperlink" Target="https://www.nipissingu.ca/departments/student-development-and-services/academic-skills/peer-tutoring/Pages/default.aspx" TargetMode="External"/><Relationship Id="rId18" Type="http://schemas.openxmlformats.org/officeDocument/2006/relationships/hyperlink" Target="http://www.algonquinsa.com/services/student-room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help.algonquincollege.com/articles/How_To/How-do-I-print-using-web-printing-at-the-college/?q=15032&amp;l=en_US&amp;fs=Search&amp;pn=1" TargetMode="External"/><Relationship Id="rId7" Type="http://schemas.openxmlformats.org/officeDocument/2006/relationships/hyperlink" Target="http://www.nipissingu.ca" TargetMode="External"/><Relationship Id="rId12" Type="http://schemas.openxmlformats.org/officeDocument/2006/relationships/hyperlink" Target="https://www.nipissingu.ca/departments/student-development-and-services/accessibility-services" TargetMode="External"/><Relationship Id="rId17" Type="http://schemas.openxmlformats.org/officeDocument/2006/relationships/hyperlink" Target="https://www.nipissingu.ca/sites/default/files/Quick%20Guide%20to%20APA.pdf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nipissingu.ca/departments/student-development-and-services/slt" TargetMode="External"/><Relationship Id="rId20" Type="http://schemas.openxmlformats.org/officeDocument/2006/relationships/hyperlink" Target="http://help.algonquincollege.com/articles/How_To/How-do-I-connect-to-my-N-drive/?l=en_US&amp;fs=RelatedArticl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pissingu.ca/departments/student-development-and-services/counselling-services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nipissingu.ca/departments/academic-advising/connect-with-advisor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youtu.be/6qAI5z3lGvQ" TargetMode="External"/><Relationship Id="rId19" Type="http://schemas.openxmlformats.org/officeDocument/2006/relationships/hyperlink" Target="https://acsis.algonquincollege.com/studen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usu.com/services/health/" TargetMode="External"/><Relationship Id="rId14" Type="http://schemas.openxmlformats.org/officeDocument/2006/relationships/hyperlink" Target="https://www.nipissingu.ca/departments/academic-advising/Pages/default.aspx" TargetMode="External"/><Relationship Id="rId22" Type="http://schemas.openxmlformats.org/officeDocument/2006/relationships/hyperlink" Target="mailto:bcomm@nipissingu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4</Pages>
  <Words>950</Words>
  <Characters>54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issing University</dc:creator>
  <cp:keywords/>
  <dc:description/>
  <cp:lastModifiedBy>Lynn Sveinbjornson</cp:lastModifiedBy>
  <cp:revision>28</cp:revision>
  <cp:lastPrinted>2014-05-15T19:10:00Z</cp:lastPrinted>
  <dcterms:created xsi:type="dcterms:W3CDTF">2022-07-19T14:18:00Z</dcterms:created>
  <dcterms:modified xsi:type="dcterms:W3CDTF">2022-09-14T12:34:00Z</dcterms:modified>
</cp:coreProperties>
</file>